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6162F" w:rsidRPr="0016162F" w:rsidRDefault="0016162F" w:rsidP="0016162F">
      <w:pPr>
        <w:rPr>
          <w:rFonts w:ascii="Times New Roman" w:hAnsi="Times New Roman" w:cs="Times New Roman"/>
          <w:b/>
          <w:color w:val="FFFFFF" w:themeColor="background1"/>
          <w:sz w:val="24"/>
        </w:rPr>
      </w:pPr>
      <w:r w:rsidRPr="0016162F">
        <w:rPr>
          <w:rFonts w:ascii="Times New Roman" w:hAnsi="Times New Roman" w:cs="Times New Roman"/>
          <w:b/>
          <w:color w:val="FFFFFF" w:themeColor="background1"/>
          <w:sz w:val="24"/>
          <w:highlight w:val="black"/>
        </w:rPr>
        <w:t>Registration form</w:t>
      </w:r>
    </w:p>
    <w:p w:rsidR="00811DD3" w:rsidRPr="00811DD3" w:rsidRDefault="00811DD3" w:rsidP="00811DD3">
      <w:pPr>
        <w:spacing w:after="0"/>
        <w:jc w:val="center"/>
        <w:rPr>
          <w:rFonts w:ascii="Times New Roman" w:hAnsi="Times New Roman" w:cs="Times New Roman"/>
          <w:b/>
          <w:sz w:val="24"/>
        </w:rPr>
      </w:pPr>
      <w:r w:rsidRPr="00811DD3">
        <w:rPr>
          <w:rFonts w:ascii="Times New Roman" w:hAnsi="Times New Roman" w:cs="Times New Roman"/>
          <w:b/>
          <w:bCs/>
          <w:sz w:val="24"/>
        </w:rPr>
        <w:t>Gujarat Council on Science and Technology</w:t>
      </w:r>
      <w:r>
        <w:rPr>
          <w:rFonts w:ascii="Times New Roman" w:hAnsi="Times New Roman" w:cs="Times New Roman"/>
          <w:b/>
          <w:bCs/>
          <w:sz w:val="24"/>
        </w:rPr>
        <w:t xml:space="preserve"> (GUJCOST)</w:t>
      </w:r>
    </w:p>
    <w:p w:rsidR="00811DD3" w:rsidRDefault="00811DD3" w:rsidP="00811DD3">
      <w:pPr>
        <w:jc w:val="center"/>
        <w:rPr>
          <w:rFonts w:ascii="Times New Roman" w:hAnsi="Times New Roman" w:cs="Times New Roman"/>
          <w:b/>
          <w:sz w:val="24"/>
        </w:rPr>
      </w:pPr>
      <w:r w:rsidRPr="00811DD3">
        <w:rPr>
          <w:rFonts w:ascii="Times New Roman" w:hAnsi="Times New Roman" w:cs="Times New Roman"/>
          <w:b/>
          <w:bCs/>
          <w:sz w:val="24"/>
        </w:rPr>
        <w:t xml:space="preserve">Sponsored </w:t>
      </w:r>
    </w:p>
    <w:p w:rsidR="00CD6513" w:rsidRDefault="0016162F" w:rsidP="00811DD3">
      <w:pPr>
        <w:spacing w:after="0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Workshop on</w:t>
      </w:r>
    </w:p>
    <w:p w:rsidR="0016162F" w:rsidRDefault="0016162F" w:rsidP="00811DD3">
      <w:pPr>
        <w:spacing w:after="0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“Prospects and </w:t>
      </w:r>
      <w:r w:rsidR="00811DD3">
        <w:rPr>
          <w:rFonts w:ascii="Times New Roman" w:hAnsi="Times New Roman" w:cs="Times New Roman"/>
          <w:b/>
          <w:sz w:val="24"/>
        </w:rPr>
        <w:t>C</w:t>
      </w:r>
      <w:r>
        <w:rPr>
          <w:rFonts w:ascii="Times New Roman" w:hAnsi="Times New Roman" w:cs="Times New Roman"/>
          <w:b/>
          <w:sz w:val="24"/>
        </w:rPr>
        <w:t xml:space="preserve">hallenges to </w:t>
      </w:r>
      <w:r w:rsidR="00811DD3">
        <w:rPr>
          <w:rFonts w:ascii="Times New Roman" w:hAnsi="Times New Roman" w:cs="Times New Roman"/>
          <w:b/>
          <w:sz w:val="24"/>
        </w:rPr>
        <w:t>Become Bio-E</w:t>
      </w:r>
      <w:r>
        <w:rPr>
          <w:rFonts w:ascii="Times New Roman" w:hAnsi="Times New Roman" w:cs="Times New Roman"/>
          <w:b/>
          <w:sz w:val="24"/>
        </w:rPr>
        <w:t xml:space="preserve">ntrepreneurs </w:t>
      </w:r>
      <w:r w:rsidR="00811DD3">
        <w:rPr>
          <w:rFonts w:ascii="Times New Roman" w:hAnsi="Times New Roman" w:cs="Times New Roman"/>
          <w:b/>
          <w:sz w:val="24"/>
        </w:rPr>
        <w:t>T</w:t>
      </w:r>
      <w:r>
        <w:rPr>
          <w:rFonts w:ascii="Times New Roman" w:hAnsi="Times New Roman" w:cs="Times New Roman"/>
          <w:b/>
          <w:sz w:val="24"/>
        </w:rPr>
        <w:t xml:space="preserve">hrough </w:t>
      </w:r>
      <w:r w:rsidR="00811DD3">
        <w:rPr>
          <w:rFonts w:ascii="Times New Roman" w:hAnsi="Times New Roman" w:cs="Times New Roman"/>
          <w:b/>
          <w:sz w:val="24"/>
        </w:rPr>
        <w:t>Student’s</w:t>
      </w:r>
      <w:r>
        <w:rPr>
          <w:rFonts w:ascii="Times New Roman" w:hAnsi="Times New Roman" w:cs="Times New Roman"/>
          <w:b/>
          <w:sz w:val="24"/>
        </w:rPr>
        <w:t xml:space="preserve"> </w:t>
      </w:r>
      <w:r w:rsidR="00811DD3">
        <w:rPr>
          <w:rFonts w:ascii="Times New Roman" w:hAnsi="Times New Roman" w:cs="Times New Roman"/>
          <w:b/>
          <w:sz w:val="24"/>
        </w:rPr>
        <w:t>S</w:t>
      </w:r>
      <w:r>
        <w:rPr>
          <w:rFonts w:ascii="Times New Roman" w:hAnsi="Times New Roman" w:cs="Times New Roman"/>
          <w:b/>
          <w:sz w:val="24"/>
        </w:rPr>
        <w:t>tart-</w:t>
      </w:r>
      <w:r w:rsidR="00811DD3">
        <w:rPr>
          <w:rFonts w:ascii="Times New Roman" w:hAnsi="Times New Roman" w:cs="Times New Roman"/>
          <w:b/>
          <w:sz w:val="24"/>
        </w:rPr>
        <w:t>U</w:t>
      </w:r>
      <w:r>
        <w:rPr>
          <w:rFonts w:ascii="Times New Roman" w:hAnsi="Times New Roman" w:cs="Times New Roman"/>
          <w:b/>
          <w:sz w:val="24"/>
        </w:rPr>
        <w:t>ps”</w:t>
      </w:r>
    </w:p>
    <w:p w:rsidR="0016162F" w:rsidRDefault="0016162F" w:rsidP="00811DD3">
      <w:pPr>
        <w:spacing w:after="0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(01-02</w:t>
      </w:r>
      <w:r w:rsidRPr="0016162F">
        <w:rPr>
          <w:rFonts w:ascii="Times New Roman" w:hAnsi="Times New Roman" w:cs="Times New Roman"/>
          <w:b/>
          <w:sz w:val="24"/>
          <w:vertAlign w:val="superscript"/>
        </w:rPr>
        <w:t>nd</w:t>
      </w:r>
      <w:r>
        <w:rPr>
          <w:rFonts w:ascii="Times New Roman" w:hAnsi="Times New Roman" w:cs="Times New Roman"/>
          <w:b/>
          <w:sz w:val="24"/>
        </w:rPr>
        <w:t xml:space="preserve"> February, 2019)</w:t>
      </w:r>
    </w:p>
    <w:p w:rsidR="0016162F" w:rsidRPr="0016162F" w:rsidRDefault="0016162F" w:rsidP="00811DD3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(Kindly furnish all the </w:t>
      </w:r>
      <w:r w:rsidR="009E0E21">
        <w:rPr>
          <w:rFonts w:ascii="Times New Roman" w:hAnsi="Times New Roman" w:cs="Times New Roman"/>
        </w:rPr>
        <w:t xml:space="preserve">relevant </w:t>
      </w:r>
      <w:r>
        <w:rPr>
          <w:rFonts w:ascii="Times New Roman" w:hAnsi="Times New Roman" w:cs="Times New Roman"/>
        </w:rPr>
        <w:t>details in CAPITAL letters)</w:t>
      </w:r>
    </w:p>
    <w:p w:rsidR="0016162F" w:rsidRPr="0016162F" w:rsidRDefault="0016162F" w:rsidP="0016162F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itle: Dr. /Mr. /Ms. (</w:t>
      </w:r>
      <w:r w:rsidRPr="0016162F">
        <w:rPr>
          <w:rFonts w:ascii="Times New Roman" w:hAnsi="Times New Roman" w:cs="Times New Roman"/>
          <w:b/>
          <w:sz w:val="24"/>
        </w:rPr>
        <w:sym w:font="Symbol" w:char="F0D6"/>
      </w:r>
      <w:r>
        <w:rPr>
          <w:rFonts w:ascii="Times New Roman" w:hAnsi="Times New Roman" w:cs="Times New Roman"/>
          <w:b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relevant one)</w:t>
      </w:r>
    </w:p>
    <w:p w:rsidR="0016162F" w:rsidRDefault="0016162F" w:rsidP="0016162F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ame: ______________________________________________________________</w:t>
      </w:r>
    </w:p>
    <w:p w:rsidR="0016162F" w:rsidRDefault="0016162F" w:rsidP="0016162F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Gender:  _________________</w:t>
      </w:r>
      <w:r>
        <w:rPr>
          <w:rFonts w:ascii="Times New Roman" w:hAnsi="Times New Roman" w:cs="Times New Roman"/>
          <w:sz w:val="24"/>
        </w:rPr>
        <w:tab/>
        <w:t>Position: _______________________________</w:t>
      </w:r>
    </w:p>
    <w:p w:rsidR="0016162F" w:rsidRDefault="0016162F" w:rsidP="0016162F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ame of the Institute / Organization: _______________________________________</w:t>
      </w:r>
    </w:p>
    <w:p w:rsidR="0016162F" w:rsidRDefault="0016162F" w:rsidP="0016162F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ddress: _____________________________________________________________</w:t>
      </w:r>
    </w:p>
    <w:p w:rsidR="0016162F" w:rsidRDefault="0016162F" w:rsidP="0016162F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_____________________________________________________________________</w:t>
      </w:r>
    </w:p>
    <w:p w:rsidR="0016162F" w:rsidRDefault="0016162F" w:rsidP="0016162F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_____________________________________________________________________</w:t>
      </w:r>
    </w:p>
    <w:p w:rsidR="0016162F" w:rsidRDefault="0016162F" w:rsidP="0016162F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Mobile: __________________________________________________  </w:t>
      </w:r>
    </w:p>
    <w:p w:rsidR="0016162F" w:rsidRDefault="0016162F" w:rsidP="0016162F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Email id: _________________________________________________</w:t>
      </w:r>
    </w:p>
    <w:p w:rsidR="0016162F" w:rsidRDefault="0016162F" w:rsidP="0016162F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Payment details: </w:t>
      </w:r>
    </w:p>
    <w:p w:rsidR="0016162F" w:rsidRDefault="0016162F" w:rsidP="0016162F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ode of payment: DD / Online / Cash</w:t>
      </w:r>
      <w:r>
        <w:rPr>
          <w:rFonts w:ascii="Times New Roman" w:hAnsi="Times New Roman" w:cs="Times New Roman"/>
          <w:sz w:val="24"/>
        </w:rPr>
        <w:tab/>
        <w:t xml:space="preserve">   Amount: Rs. _________________</w:t>
      </w:r>
    </w:p>
    <w:p w:rsidR="0016162F" w:rsidRDefault="0016162F" w:rsidP="0016162F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ate of payment: ___________________________</w:t>
      </w:r>
    </w:p>
    <w:p w:rsidR="0016162F" w:rsidRDefault="0016162F" w:rsidP="0016162F">
      <w:pPr>
        <w:rPr>
          <w:rFonts w:ascii="Times New Roman" w:hAnsi="Times New Roman" w:cs="Times New Roman"/>
          <w:sz w:val="24"/>
        </w:rPr>
      </w:pPr>
    </w:p>
    <w:p w:rsidR="0016162F" w:rsidRDefault="0016162F" w:rsidP="0016162F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ignature: _______________________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Date: __________________</w:t>
      </w:r>
    </w:p>
    <w:p w:rsidR="0016162F" w:rsidRDefault="0016162F" w:rsidP="0016162F">
      <w:pPr>
        <w:rPr>
          <w:rFonts w:ascii="Times New Roman" w:hAnsi="Times New Roman" w:cs="Times New Roman"/>
          <w:sz w:val="24"/>
        </w:rPr>
      </w:pPr>
    </w:p>
    <w:p w:rsidR="0016162F" w:rsidRDefault="0016162F" w:rsidP="0016162F">
      <w:pPr>
        <w:rPr>
          <w:rFonts w:ascii="Times New Roman" w:hAnsi="Times New Roman" w:cs="Times New Roman"/>
          <w:sz w:val="24"/>
        </w:rPr>
      </w:pPr>
    </w:p>
    <w:p w:rsidR="0016162F" w:rsidRDefault="0016162F" w:rsidP="0016162F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Signature of the forwarding authority: </w:t>
      </w:r>
    </w:p>
    <w:p w:rsidR="00090B04" w:rsidRDefault="00090B04" w:rsidP="0016162F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(Head of the Department / Principal / Director)</w:t>
      </w:r>
    </w:p>
    <w:p w:rsidR="003D4C8E" w:rsidRDefault="003D4C8E" w:rsidP="0016162F">
      <w:pPr>
        <w:rPr>
          <w:rFonts w:ascii="Times New Roman" w:hAnsi="Times New Roman" w:cs="Times New Roman"/>
          <w:sz w:val="24"/>
        </w:rPr>
      </w:pPr>
    </w:p>
    <w:p w:rsidR="0016162F" w:rsidRDefault="00090B04" w:rsidP="0016162F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Filled in form </w:t>
      </w:r>
      <w:r w:rsidR="009E0E21">
        <w:rPr>
          <w:rFonts w:ascii="Times New Roman" w:hAnsi="Times New Roman" w:cs="Times New Roman"/>
          <w:sz w:val="24"/>
        </w:rPr>
        <w:t xml:space="preserve">may </w:t>
      </w:r>
      <w:r>
        <w:rPr>
          <w:rFonts w:ascii="Times New Roman" w:hAnsi="Times New Roman" w:cs="Times New Roman"/>
          <w:sz w:val="24"/>
        </w:rPr>
        <w:t xml:space="preserve">send it by email to: urjita.sheth@utu.ac.in  </w:t>
      </w:r>
    </w:p>
    <w:p w:rsidR="00201A39" w:rsidRDefault="00090B04" w:rsidP="002C3623">
      <w:pPr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Further details regarding </w:t>
      </w:r>
      <w:r w:rsidR="009E0E21">
        <w:rPr>
          <w:rFonts w:ascii="Times New Roman" w:hAnsi="Times New Roman" w:cs="Times New Roman"/>
          <w:sz w:val="24"/>
        </w:rPr>
        <w:t xml:space="preserve">registration, please contact:  </w:t>
      </w:r>
    </w:p>
    <w:p w:rsidR="00090B04" w:rsidRDefault="009E0E21" w:rsidP="002C3623">
      <w:pPr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r. Urjita Sheth, Asst. Professor, CGBIBT, UTU ; Mobile: 98253 33721</w:t>
      </w:r>
    </w:p>
    <w:p w:rsidR="001D0D77" w:rsidRDefault="001D0D77" w:rsidP="002C3623">
      <w:pPr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r. Bhrugesh Joshi, Teaching Assistant, CGBIBT, UTU ; Mobile: 9408481030</w:t>
      </w:r>
      <w:bookmarkStart w:id="0" w:name="_GoBack"/>
      <w:bookmarkEnd w:id="0"/>
    </w:p>
    <w:p w:rsidR="00201A39" w:rsidRPr="0016162F" w:rsidRDefault="00201A39" w:rsidP="002C3623">
      <w:pPr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r. Prittesh Patel, Asst. Professor, CGBIBT, UTU ; Mobile: 9913668812</w:t>
      </w:r>
    </w:p>
    <w:sectPr w:rsidR="00201A39" w:rsidRPr="0016162F" w:rsidSect="003D4C8E">
      <w:pgSz w:w="11906" w:h="16838"/>
      <w:pgMar w:top="1440" w:right="1274" w:bottom="993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altName w:val="Cambria Math"/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A2N7IwMjMwNzMzNLJQ0lEKTi0uzszPAykwrgUAAAg4YywAAAA="/>
  </w:docVars>
  <w:rsids>
    <w:rsidRoot w:val="0016162F"/>
    <w:rsid w:val="00090B04"/>
    <w:rsid w:val="0016162F"/>
    <w:rsid w:val="001D0D77"/>
    <w:rsid w:val="00201A39"/>
    <w:rsid w:val="002C3623"/>
    <w:rsid w:val="003D4C8E"/>
    <w:rsid w:val="00811DD3"/>
    <w:rsid w:val="009E0E21"/>
    <w:rsid w:val="00CD6513"/>
    <w:rsid w:val="00E946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D651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90B04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lang w:val="en-IN" w:eastAsia="en-IN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4578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54596067-00C9-4C8D-B955-73E1ED431B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219</Words>
  <Characters>125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4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kamal</dc:creator>
  <cp:keywords/>
  <dc:description/>
  <cp:lastModifiedBy>admin</cp:lastModifiedBy>
  <cp:revision>8</cp:revision>
  <dcterms:created xsi:type="dcterms:W3CDTF">2018-12-27T06:57:00Z</dcterms:created>
  <dcterms:modified xsi:type="dcterms:W3CDTF">2019-02-07T06:55:00Z</dcterms:modified>
</cp:coreProperties>
</file>